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8251EB">
      <w:pPr>
        <w:spacing w:before="6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8251EB">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8251EB">
      <w:pPr>
        <w:spacing w:after="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1-01-11T00:00:00Z">
              <w:dateFormat w:val="M/d/yyyy"/>
              <w:lid w:val="en-US"/>
              <w:storeMappedDataAs w:val="dateTime"/>
              <w:calendar w:val="gregorian"/>
            </w:date>
          </w:sdtPr>
          <w:sdtEndPr/>
          <w:sdtContent>
            <w:tc>
              <w:tcPr>
                <w:tcW w:w="6054" w:type="dxa"/>
              </w:tcPr>
              <w:p w14:paraId="04E03894" w14:textId="25A54D7B" w:rsidR="00DB0680" w:rsidRPr="000C7E09" w:rsidRDefault="00596576"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1/1</w:t>
                </w:r>
                <w:r w:rsidR="00C763AE">
                  <w:rPr>
                    <w:rFonts w:ascii="Calibri" w:eastAsia="Calibri" w:hAnsi="Calibri" w:cs="Calibri"/>
                    <w:color w:val="FF0000"/>
                    <w:sz w:val="24"/>
                    <w:szCs w:val="24"/>
                  </w:rPr>
                  <w:t>1</w:t>
                </w:r>
                <w:r>
                  <w:rPr>
                    <w:rFonts w:ascii="Calibri" w:eastAsia="Calibri" w:hAnsi="Calibri" w:cs="Calibri"/>
                    <w:color w:val="FF0000"/>
                    <w:sz w:val="24"/>
                    <w:szCs w:val="24"/>
                  </w:rPr>
                  <w:t>/2021</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70604155" w:rsidR="000C7E09" w:rsidRPr="000C7E09" w:rsidRDefault="00596576"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Jennifer Patterson</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441466A4" w:rsidR="002E222D" w:rsidRDefault="00C763AE"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Jennifer Patterson</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0DCE82FC" w:rsidR="000C7E09" w:rsidRPr="000C7E09" w:rsidRDefault="00596576"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Business &amp; Technology</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4E4731D6" w:rsidR="00DF21C1" w:rsidRPr="000C7E09" w:rsidRDefault="00596576" w:rsidP="00A84BF5">
            <w:pPr>
              <w:spacing w:after="120"/>
              <w:rPr>
                <w:rFonts w:ascii="Calibri" w:eastAsia="Calibri" w:hAnsi="Calibri" w:cs="Calibri"/>
                <w:b/>
                <w:sz w:val="24"/>
                <w:szCs w:val="24"/>
                <w:highlight w:val="yellow"/>
              </w:rPr>
            </w:pPr>
            <w:r>
              <w:rPr>
                <w:rFonts w:ascii="Calibri" w:eastAsia="Calibri" w:hAnsi="Calibri" w:cs="Calibri"/>
                <w:color w:val="FF0000"/>
                <w:sz w:val="24"/>
                <w:szCs w:val="24"/>
              </w:rPr>
              <w:t>MAN 2021 Management Principles</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2DC431A4" w:rsidR="003F6EA0" w:rsidRPr="003F6EA0" w:rsidRDefault="00375CE6"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7E952B18" w:rsidR="00280602" w:rsidRPr="003F6EA0" w:rsidRDefault="003F6EA0" w:rsidP="003F6EA0">
            <w:pPr>
              <w:spacing w:after="120"/>
              <w:rPr>
                <w:rFonts w:ascii="Calibri" w:hAnsi="Calibri" w:cs="Calibri"/>
                <w:color w:val="FF0000"/>
                <w:sz w:val="24"/>
                <w:szCs w:val="24"/>
              </w:rPr>
            </w:pPr>
            <w:r w:rsidRPr="003F6EA0">
              <w:rPr>
                <w:rFonts w:ascii="Calibri" w:hAnsi="Calibri" w:cs="Calibri"/>
                <w:color w:val="FF0000"/>
                <w:sz w:val="24"/>
                <w:szCs w:val="24"/>
              </w:rPr>
              <w:t xml:space="preserve">Explanation for exception: </w:t>
            </w:r>
            <w:r w:rsidR="00375CE6">
              <w:rPr>
                <w:rFonts w:ascii="Calibri" w:hAnsi="Calibri" w:cs="Calibri"/>
                <w:color w:val="FF0000"/>
                <w:sz w:val="24"/>
                <w:szCs w:val="24"/>
              </w:rPr>
              <w:t>N/A</w:t>
            </w:r>
          </w:p>
        </w:tc>
      </w:tr>
    </w:tbl>
    <w:p w14:paraId="762E41AA" w14:textId="77777777" w:rsidR="003F6EA0" w:rsidRPr="003F6EA0" w:rsidRDefault="003F6EA0" w:rsidP="008251EB">
      <w:pPr>
        <w:spacing w:after="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33D7F109" w14:textId="664FD11D" w:rsidR="008251EB" w:rsidRPr="008251EB" w:rsidRDefault="005172E7" w:rsidP="008251EB">
      <w:pPr>
        <w:widowControl w:val="0"/>
        <w:numPr>
          <w:ilvl w:val="0"/>
          <w:numId w:val="24"/>
        </w:numPr>
        <w:suppressAutoHyphens/>
        <w:spacing w:after="6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31F82885"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lastRenderedPageBreak/>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8251EB">
      <w:pPr>
        <w:spacing w:after="6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8251EB">
      <w:pPr>
        <w:spacing w:after="4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70A1BE85"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r w:rsidR="002532EF">
              <w:rPr>
                <w:rFonts w:ascii="Calibri" w:eastAsia="Times New Roman" w:hAnsi="Calibri" w:cs="Calibri"/>
                <w:b/>
                <w:bCs/>
                <w:sz w:val="24"/>
                <w:szCs w:val="24"/>
              </w:rPr>
              <w:t xml:space="preserve"> Not </w:t>
            </w:r>
            <w:proofErr w:type="gramStart"/>
            <w:r w:rsidR="002532EF">
              <w:rPr>
                <w:rFonts w:ascii="Calibri" w:eastAsia="Times New Roman" w:hAnsi="Calibri" w:cs="Calibri"/>
                <w:b/>
                <w:bCs/>
                <w:sz w:val="24"/>
                <w:szCs w:val="24"/>
              </w:rPr>
              <w:t>changed</w:t>
            </w:r>
            <w:proofErr w:type="gramEnd"/>
          </w:p>
          <w:p w14:paraId="74205E05" w14:textId="5C8DDB90"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r w:rsidR="002532EF">
              <w:rPr>
                <w:rFonts w:ascii="Calibri" w:eastAsia="Times New Roman" w:hAnsi="Calibri" w:cs="Calibri"/>
                <w:color w:val="FF0000"/>
                <w:sz w:val="24"/>
                <w:szCs w:val="24"/>
              </w:rPr>
              <w:t xml:space="preserve"> </w:t>
            </w:r>
            <w:r w:rsidR="002532EF" w:rsidRPr="002532EF">
              <w:rPr>
                <w:rFonts w:ascii="Calibri" w:eastAsia="Times New Roman" w:hAnsi="Calibri" w:cs="Calibri"/>
                <w:color w:val="000000" w:themeColor="text1"/>
                <w:sz w:val="24"/>
                <w:szCs w:val="24"/>
              </w:rPr>
              <w:t>Investigate</w:t>
            </w:r>
          </w:p>
          <w:p w14:paraId="18C3DE27" w14:textId="1F7AE26E"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r w:rsidR="002532EF">
              <w:rPr>
                <w:rFonts w:ascii="Calibri" w:eastAsia="Times New Roman" w:hAnsi="Calibri" w:cs="Calibri"/>
                <w:color w:val="FF0000"/>
                <w:sz w:val="24"/>
                <w:szCs w:val="24"/>
              </w:rPr>
              <w:t xml:space="preserve"> </w:t>
            </w:r>
            <w:r w:rsidR="002532EF" w:rsidRPr="002532EF">
              <w:rPr>
                <w:rFonts w:ascii="Calibri" w:eastAsia="Times New Roman" w:hAnsi="Calibri" w:cs="Calibri"/>
                <w:color w:val="000000" w:themeColor="text1"/>
                <w:sz w:val="24"/>
                <w:szCs w:val="24"/>
              </w:rPr>
              <w:t>Investigate</w:t>
            </w:r>
          </w:p>
        </w:tc>
      </w:tr>
      <w:tr w:rsidR="003502DF" w:rsidRPr="001022B9" w14:paraId="79BFD9CB" w14:textId="77777777" w:rsidTr="00F05961">
        <w:trPr>
          <w:trHeight w:val="1059"/>
        </w:trPr>
        <w:tc>
          <w:tcPr>
            <w:tcW w:w="9697" w:type="dxa"/>
            <w:gridSpan w:val="2"/>
            <w:shd w:val="clear" w:color="auto" w:fill="auto"/>
          </w:tcPr>
          <w:p w14:paraId="31015324" w14:textId="77777777" w:rsidR="008251EB" w:rsidRPr="00837953" w:rsidRDefault="002E0256"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r w:rsidR="008251EB">
              <w:rPr>
                <w:rFonts w:ascii="Calibri" w:eastAsia="Times New Roman" w:hAnsi="Calibri" w:cs="Calibri"/>
                <w:b/>
                <w:bCs/>
                <w:sz w:val="24"/>
                <w:szCs w:val="24"/>
              </w:rPr>
              <w:t>(If outcomes are changing under more than one Integral Competency, please list accordingly.)</w:t>
            </w:r>
          </w:p>
          <w:p w14:paraId="26B9BF2F" w14:textId="2E950B58" w:rsidR="003502DF"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2532EF">
              <w:rPr>
                <w:rFonts w:ascii="Calibri" w:eastAsia="Times New Roman" w:hAnsi="Calibri" w:cs="Calibri"/>
                <w:color w:val="FF0000"/>
                <w:sz w:val="24"/>
                <w:szCs w:val="24"/>
              </w:rPr>
              <w:t xml:space="preserve"> </w:t>
            </w:r>
            <w:r w:rsidR="002532EF" w:rsidRPr="007B37E1">
              <w:rPr>
                <w:rFonts w:eastAsia="Times New Roman" w:cstheme="minorHAnsi"/>
                <w:sz w:val="24"/>
                <w:szCs w:val="24"/>
              </w:rPr>
              <w:t>Summarize the fundamental components of organizational structure.</w:t>
            </w:r>
          </w:p>
          <w:p w14:paraId="2C6D576E" w14:textId="2312F000" w:rsidR="00F05961" w:rsidRPr="00F05961"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r w:rsidR="000F0F9D">
              <w:rPr>
                <w:rFonts w:ascii="Calibri" w:eastAsia="Times New Roman" w:hAnsi="Calibri" w:cs="Calibri"/>
                <w:color w:val="FF0000"/>
                <w:sz w:val="24"/>
                <w:szCs w:val="24"/>
              </w:rPr>
              <w:t xml:space="preserve"> </w:t>
            </w:r>
            <w:r w:rsidR="000F0F9D" w:rsidRPr="00A84364">
              <w:rPr>
                <w:rFonts w:eastAsia="Times New Roman" w:cstheme="minorHAnsi"/>
                <w:sz w:val="24"/>
                <w:szCs w:val="24"/>
              </w:rPr>
              <w:t xml:space="preserve">Conduct </w:t>
            </w:r>
            <w:r w:rsidR="000F0F9D">
              <w:rPr>
                <w:rFonts w:eastAsia="Times New Roman" w:cstheme="minorHAnsi"/>
                <w:sz w:val="24"/>
                <w:szCs w:val="24"/>
              </w:rPr>
              <w:t>current</w:t>
            </w:r>
            <w:r w:rsidR="000F0F9D" w:rsidRPr="00A84364">
              <w:rPr>
                <w:rFonts w:eastAsia="Times New Roman" w:cstheme="minorHAnsi"/>
                <w:sz w:val="24"/>
                <w:szCs w:val="24"/>
              </w:rPr>
              <w:t xml:space="preserve"> research of a current management problem/issue and provide a SMART solution</w:t>
            </w:r>
            <w:r w:rsidR="000F0F9D">
              <w:rPr>
                <w:rFonts w:eastAsia="Times New Roman" w:cstheme="minorHAnsi"/>
                <w:sz w:val="24"/>
                <w:szCs w:val="24"/>
              </w:rPr>
              <w:t>.</w:t>
            </w:r>
          </w:p>
        </w:tc>
      </w:tr>
      <w:tr w:rsidR="001022B9" w:rsidRPr="001022B9" w14:paraId="1F59D133" w14:textId="77777777" w:rsidTr="0053599D">
        <w:trPr>
          <w:trHeight w:val="943"/>
        </w:trPr>
        <w:tc>
          <w:tcPr>
            <w:tcW w:w="9697" w:type="dxa"/>
            <w:gridSpan w:val="2"/>
          </w:tcPr>
          <w:p w14:paraId="64552905" w14:textId="5C07FF35"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p>
          <w:p w14:paraId="3213903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338F667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1D10FE" w:rsidRPr="001022B9" w14:paraId="762CBB4E" w14:textId="77777777" w:rsidTr="0053599D">
        <w:trPr>
          <w:trHeight w:val="943"/>
        </w:trPr>
        <w:tc>
          <w:tcPr>
            <w:tcW w:w="9697" w:type="dxa"/>
            <w:gridSpan w:val="2"/>
          </w:tcPr>
          <w:p w14:paraId="5510EFF9" w14:textId="77777777" w:rsidR="008251EB" w:rsidRPr="00837953" w:rsidRDefault="001D10FE"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8251EB">
              <w:rPr>
                <w:rFonts w:ascii="Calibri" w:eastAsia="Times New Roman" w:hAnsi="Calibri" w:cs="Calibri"/>
                <w:b/>
                <w:bCs/>
                <w:sz w:val="24"/>
                <w:szCs w:val="24"/>
              </w:rPr>
              <w:t>(If outcomes are changing under more than one Integral Competency, please list accordingly.)</w:t>
            </w:r>
          </w:p>
          <w:p w14:paraId="4BCA2A08" w14:textId="77777777" w:rsidR="001D10FE"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EB523D7" w14:textId="25BB4B73" w:rsidR="001D10FE" w:rsidRPr="001022B9"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lastRenderedPageBreak/>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1D10FE" w:rsidRPr="001022B9" w:rsidRDefault="001D10FE" w:rsidP="001D10FE">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77777777" w:rsidR="001D10FE" w:rsidRPr="001022B9" w:rsidRDefault="001D10FE" w:rsidP="001D10FE">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Choose an item.</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4A05A820" w14:textId="77777777" w:rsidR="00B13DB5" w:rsidRDefault="001D10FE" w:rsidP="001D10FE">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From:</w:t>
            </w:r>
            <w:r w:rsidR="00B13DB5">
              <w:rPr>
                <w:rFonts w:ascii="Calibri" w:eastAsia="Calibri" w:hAnsi="Calibri" w:cs="Calibri"/>
                <w:color w:val="FF0000"/>
                <w:sz w:val="24"/>
                <w:szCs w:val="24"/>
              </w:rPr>
              <w:t xml:space="preserve"> </w:t>
            </w:r>
          </w:p>
          <w:p w14:paraId="33526090" w14:textId="560FB0D6" w:rsidR="001D10FE" w:rsidRDefault="00B13DB5" w:rsidP="00B13DB5">
            <w:pPr>
              <w:shd w:val="clear" w:color="auto" w:fill="FFFFFF"/>
              <w:rPr>
                <w:rFonts w:ascii="Calibri" w:eastAsia="Calibri" w:hAnsi="Calibri" w:cs="Calibri"/>
                <w:color w:val="000000" w:themeColor="text1"/>
                <w:sz w:val="24"/>
                <w:szCs w:val="24"/>
              </w:rPr>
            </w:pPr>
            <w:r w:rsidRPr="00B13DB5">
              <w:rPr>
                <w:rFonts w:ascii="Calibri" w:eastAsia="Calibri" w:hAnsi="Calibri" w:cs="Calibri"/>
                <w:color w:val="000000" w:themeColor="text1"/>
                <w:sz w:val="24"/>
                <w:szCs w:val="24"/>
              </w:rPr>
              <w:t>Apply management theories to an organizational issue.</w:t>
            </w:r>
          </w:p>
          <w:p w14:paraId="1C5E3764" w14:textId="77777777" w:rsidR="00B13DB5" w:rsidRPr="00A84364" w:rsidRDefault="00B13DB5" w:rsidP="00B13DB5">
            <w:pPr>
              <w:rPr>
                <w:rFonts w:eastAsia="Times New Roman" w:cstheme="minorHAnsi"/>
                <w:sz w:val="24"/>
                <w:szCs w:val="24"/>
              </w:rPr>
            </w:pPr>
            <w:r w:rsidRPr="00A84364">
              <w:rPr>
                <w:rFonts w:eastAsia="Times New Roman" w:cstheme="minorHAnsi"/>
                <w:sz w:val="24"/>
                <w:szCs w:val="24"/>
              </w:rPr>
              <w:t>Describe the various motivational techniques that are available to managers.</w:t>
            </w:r>
          </w:p>
          <w:p w14:paraId="657FB00C" w14:textId="77777777" w:rsidR="00B13DB5" w:rsidRPr="00A84364" w:rsidRDefault="00B13DB5" w:rsidP="00B13DB5">
            <w:pPr>
              <w:rPr>
                <w:rFonts w:eastAsia="Times New Roman" w:cstheme="minorHAnsi"/>
                <w:sz w:val="24"/>
                <w:szCs w:val="24"/>
              </w:rPr>
            </w:pPr>
            <w:r w:rsidRPr="00A84364">
              <w:rPr>
                <w:rFonts w:eastAsia="Times New Roman" w:cstheme="minorHAnsi"/>
                <w:sz w:val="24"/>
                <w:szCs w:val="24"/>
              </w:rPr>
              <w:t>Identify key approaches to understanding leadership.</w:t>
            </w:r>
          </w:p>
          <w:p w14:paraId="6E91A974" w14:textId="77777777" w:rsidR="00B13DB5" w:rsidRPr="00A84364" w:rsidRDefault="00B13DB5" w:rsidP="00B13DB5">
            <w:pPr>
              <w:rPr>
                <w:rFonts w:eastAsia="Times New Roman" w:cstheme="minorHAnsi"/>
                <w:sz w:val="24"/>
                <w:szCs w:val="24"/>
              </w:rPr>
            </w:pPr>
            <w:r w:rsidRPr="00A84364">
              <w:rPr>
                <w:rFonts w:eastAsia="Times New Roman" w:cstheme="minorHAnsi"/>
                <w:sz w:val="24"/>
                <w:szCs w:val="24"/>
              </w:rPr>
              <w:t>Explain the relationship of the control function to the planning function.</w:t>
            </w:r>
          </w:p>
          <w:p w14:paraId="32FFDA15" w14:textId="651EB2F6" w:rsidR="00B13DB5" w:rsidRDefault="00B13DB5" w:rsidP="00B13DB5">
            <w:pPr>
              <w:shd w:val="clear" w:color="auto" w:fill="FFFFFF"/>
              <w:rPr>
                <w:rFonts w:ascii="Calibri" w:eastAsia="Calibri" w:hAnsi="Calibri" w:cs="Calibri"/>
                <w:color w:val="000000" w:themeColor="text1"/>
                <w:sz w:val="24"/>
                <w:szCs w:val="24"/>
              </w:rPr>
            </w:pPr>
            <w:r w:rsidRPr="00A84364">
              <w:rPr>
                <w:rFonts w:eastAsia="Times New Roman" w:cstheme="minorHAnsi"/>
                <w:sz w:val="24"/>
                <w:szCs w:val="24"/>
              </w:rPr>
              <w:t>Recognize the various types of plans and goals.</w:t>
            </w:r>
          </w:p>
          <w:p w14:paraId="429B659F" w14:textId="77777777" w:rsidR="00B13DB5" w:rsidRPr="001022B9" w:rsidRDefault="00B13DB5" w:rsidP="001D10FE">
            <w:pPr>
              <w:shd w:val="clear" w:color="auto" w:fill="FFFFFF"/>
              <w:spacing w:after="120"/>
              <w:ind w:left="30"/>
              <w:rPr>
                <w:rFonts w:ascii="Calibri" w:eastAsia="Calibri" w:hAnsi="Calibri" w:cs="Calibri"/>
                <w:color w:val="FF0000"/>
                <w:sz w:val="24"/>
                <w:szCs w:val="24"/>
              </w:rPr>
            </w:pPr>
          </w:p>
          <w:p w14:paraId="6898DD92" w14:textId="77777777" w:rsidR="001D10FE" w:rsidRDefault="001D10FE" w:rsidP="001D10FE">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To:</w:t>
            </w:r>
          </w:p>
          <w:p w14:paraId="3F0DF9FF" w14:textId="77777777" w:rsidR="001B1235" w:rsidRPr="00A84364" w:rsidRDefault="001B1235" w:rsidP="001B1235">
            <w:pPr>
              <w:rPr>
                <w:rFonts w:eastAsia="Times New Roman" w:cstheme="minorHAnsi"/>
                <w:sz w:val="24"/>
                <w:szCs w:val="24"/>
              </w:rPr>
            </w:pPr>
            <w:r w:rsidRPr="00A84364">
              <w:rPr>
                <w:rFonts w:eastAsia="Times New Roman" w:cstheme="minorHAnsi"/>
                <w:sz w:val="24"/>
                <w:szCs w:val="24"/>
              </w:rPr>
              <w:t>Outline the historical evolution of management theories.</w:t>
            </w:r>
          </w:p>
          <w:p w14:paraId="163C91FE" w14:textId="77777777" w:rsidR="001B1235" w:rsidRPr="00A84364" w:rsidRDefault="001B1235" w:rsidP="001B1235">
            <w:pPr>
              <w:rPr>
                <w:rFonts w:eastAsia="Times New Roman" w:cstheme="minorHAnsi"/>
                <w:sz w:val="24"/>
                <w:szCs w:val="24"/>
              </w:rPr>
            </w:pPr>
            <w:r w:rsidRPr="00A84364">
              <w:rPr>
                <w:rFonts w:eastAsia="Times New Roman" w:cstheme="minorHAnsi"/>
                <w:sz w:val="24"/>
                <w:szCs w:val="24"/>
              </w:rPr>
              <w:t xml:space="preserve">Explain how decisions are made within an organization. </w:t>
            </w:r>
          </w:p>
          <w:p w14:paraId="2CB97565" w14:textId="77777777" w:rsidR="001B1235" w:rsidRPr="00A84364" w:rsidRDefault="001B1235" w:rsidP="001B1235">
            <w:pPr>
              <w:rPr>
                <w:rFonts w:eastAsia="Times New Roman" w:cstheme="minorHAnsi"/>
                <w:sz w:val="24"/>
                <w:szCs w:val="24"/>
              </w:rPr>
            </w:pPr>
            <w:r w:rsidRPr="00A84364">
              <w:rPr>
                <w:rFonts w:eastAsia="Times New Roman" w:cstheme="minorHAnsi"/>
                <w:sz w:val="24"/>
                <w:szCs w:val="24"/>
              </w:rPr>
              <w:t>Describe the various forms of organizational structure.</w:t>
            </w:r>
          </w:p>
          <w:p w14:paraId="7A4F520B" w14:textId="530AC479" w:rsidR="00B13DB5" w:rsidRPr="001022B9" w:rsidRDefault="001B1235" w:rsidP="001B1235">
            <w:pPr>
              <w:rPr>
                <w:rFonts w:ascii="Calibri" w:eastAsia="Calibri" w:hAnsi="Calibri" w:cs="Calibri"/>
                <w:color w:val="FF0000"/>
                <w:sz w:val="24"/>
                <w:szCs w:val="24"/>
              </w:rPr>
            </w:pPr>
            <w:r w:rsidRPr="00A84364">
              <w:rPr>
                <w:rFonts w:eastAsia="Times New Roman" w:cstheme="minorHAnsi"/>
                <w:sz w:val="24"/>
                <w:szCs w:val="24"/>
              </w:rPr>
              <w:t>Discuss group dynamics and the challenges of managing virtual work teams.</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33F1F06F" w:rsidR="00F52170" w:rsidRDefault="00EC60AC" w:rsidP="001022B9">
            <w:pPr>
              <w:spacing w:after="120"/>
              <w:rPr>
                <w:rFonts w:ascii="Calibri" w:hAnsi="Calibri" w:cs="Calibri"/>
                <w:color w:val="FF0000"/>
                <w:sz w:val="24"/>
                <w:szCs w:val="24"/>
              </w:rPr>
            </w:pPr>
            <w:r>
              <w:rPr>
                <w:rFonts w:ascii="Calibri" w:hAnsi="Calibri" w:cs="Calibri"/>
                <w:color w:val="FF0000"/>
                <w:sz w:val="24"/>
                <w:szCs w:val="24"/>
              </w:rPr>
              <w:t>List n</w:t>
            </w:r>
            <w:r w:rsidR="00F52170">
              <w:rPr>
                <w:rFonts w:ascii="Calibri" w:hAnsi="Calibri" w:cs="Calibri"/>
                <w:color w:val="FF0000"/>
                <w:sz w:val="24"/>
                <w:szCs w:val="24"/>
              </w:rPr>
              <w:t>ames of department</w:t>
            </w:r>
            <w:r w:rsidR="00B27166">
              <w:rPr>
                <w:rFonts w:ascii="Calibri" w:hAnsi="Calibri" w:cs="Calibri"/>
                <w:color w:val="FF0000"/>
                <w:sz w:val="24"/>
                <w:szCs w:val="24"/>
              </w:rPr>
              <w:t>/program</w:t>
            </w:r>
            <w:r w:rsidR="00F52170">
              <w:rPr>
                <w:rFonts w:ascii="Calibri" w:hAnsi="Calibri" w:cs="Calibri"/>
                <w:color w:val="FF0000"/>
                <w:sz w:val="24"/>
                <w:szCs w:val="24"/>
              </w:rPr>
              <w:t xml:space="preserve"> faculty who support this proposal</w:t>
            </w:r>
            <w:r>
              <w:rPr>
                <w:rFonts w:ascii="Calibri" w:hAnsi="Calibri" w:cs="Calibri"/>
                <w:color w:val="FF0000"/>
                <w:sz w:val="24"/>
                <w:szCs w:val="24"/>
              </w:rPr>
              <w:t>.</w:t>
            </w:r>
          </w:p>
          <w:p w14:paraId="07A08263" w14:textId="213DD912" w:rsidR="00EC60AC" w:rsidRPr="00F52170" w:rsidRDefault="001B1235" w:rsidP="001022B9">
            <w:pPr>
              <w:spacing w:after="120"/>
              <w:rPr>
                <w:rFonts w:ascii="Calibri" w:hAnsi="Calibri" w:cs="Calibri"/>
                <w:color w:val="FF0000"/>
                <w:sz w:val="24"/>
                <w:szCs w:val="24"/>
              </w:rPr>
            </w:pPr>
            <w:r>
              <w:rPr>
                <w:rFonts w:ascii="Calibri" w:hAnsi="Calibri" w:cs="Calibri"/>
                <w:color w:val="FF0000"/>
                <w:sz w:val="24"/>
                <w:szCs w:val="24"/>
              </w:rPr>
              <w:t>Jennifer Patterson</w:t>
            </w:r>
            <w:r w:rsidR="00516DB3">
              <w:rPr>
                <w:rFonts w:ascii="Calibri" w:hAnsi="Calibri" w:cs="Calibri"/>
                <w:color w:val="FF0000"/>
                <w:sz w:val="24"/>
                <w:szCs w:val="24"/>
              </w:rPr>
              <w:t>, Timothy Lucas</w:t>
            </w: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lastRenderedPageBreak/>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AF795" w14:textId="77777777" w:rsidR="00295288" w:rsidRDefault="00295288" w:rsidP="00B24563">
      <w:pPr>
        <w:spacing w:after="0" w:line="240" w:lineRule="auto"/>
      </w:pPr>
      <w:r>
        <w:separator/>
      </w:r>
    </w:p>
  </w:endnote>
  <w:endnote w:type="continuationSeparator" w:id="0">
    <w:p w14:paraId="3002DF3E" w14:textId="77777777" w:rsidR="00295288" w:rsidRDefault="00295288" w:rsidP="00B24563">
      <w:pPr>
        <w:spacing w:after="0" w:line="240" w:lineRule="auto"/>
      </w:pPr>
      <w:r>
        <w:continuationSeparator/>
      </w:r>
    </w:p>
  </w:endnote>
  <w:endnote w:type="continuationNotice" w:id="1">
    <w:p w14:paraId="68F27F8A" w14:textId="77777777" w:rsidR="00295288" w:rsidRDefault="002952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56537" w14:textId="37438ECE"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8251EB">
      <w:rPr>
        <w:rFonts w:ascii="Calibri" w:hAnsi="Calibri" w:cs="Calibri"/>
      </w:rPr>
      <w:t>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C4BEC" w14:textId="77777777" w:rsidR="00295288" w:rsidRDefault="00295288" w:rsidP="00B24563">
      <w:pPr>
        <w:spacing w:after="0" w:line="240" w:lineRule="auto"/>
      </w:pPr>
      <w:r>
        <w:separator/>
      </w:r>
    </w:p>
  </w:footnote>
  <w:footnote w:type="continuationSeparator" w:id="0">
    <w:p w14:paraId="3E7B4225" w14:textId="77777777" w:rsidR="00295288" w:rsidRDefault="00295288" w:rsidP="00B24563">
      <w:pPr>
        <w:spacing w:after="0" w:line="240" w:lineRule="auto"/>
      </w:pPr>
      <w:r>
        <w:continuationSeparator/>
      </w:r>
    </w:p>
  </w:footnote>
  <w:footnote w:type="continuationNotice" w:id="1">
    <w:p w14:paraId="775C494D" w14:textId="77777777" w:rsidR="00295288" w:rsidRDefault="002952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1"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3"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14"/>
  </w:num>
  <w:num w:numId="4">
    <w:abstractNumId w:val="18"/>
  </w:num>
  <w:num w:numId="5">
    <w:abstractNumId w:val="7"/>
  </w:num>
  <w:num w:numId="6">
    <w:abstractNumId w:val="19"/>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0"/>
  </w:num>
  <w:num w:numId="18">
    <w:abstractNumId w:val="1"/>
  </w:num>
  <w:num w:numId="19">
    <w:abstractNumId w:val="2"/>
  </w:num>
  <w:num w:numId="20">
    <w:abstractNumId w:val="15"/>
  </w:num>
  <w:num w:numId="21">
    <w:abstractNumId w:val="11"/>
  </w:num>
  <w:num w:numId="22">
    <w:abstractNumId w:val="23"/>
  </w:num>
  <w:num w:numId="23">
    <w:abstractNumId w:val="2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mwrAUAmEdGUi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0F9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B1235"/>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32EF"/>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95288"/>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75CE6"/>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66B9"/>
    <w:rsid w:val="004F776E"/>
    <w:rsid w:val="00504C3E"/>
    <w:rsid w:val="00504D53"/>
    <w:rsid w:val="00511365"/>
    <w:rsid w:val="00512311"/>
    <w:rsid w:val="00516DB3"/>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96576"/>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3FB1"/>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5D8C"/>
    <w:rsid w:val="007E60ED"/>
    <w:rsid w:val="007E70AD"/>
    <w:rsid w:val="007F0017"/>
    <w:rsid w:val="007F07C9"/>
    <w:rsid w:val="007F3F14"/>
    <w:rsid w:val="007F4E8F"/>
    <w:rsid w:val="007F741B"/>
    <w:rsid w:val="00806590"/>
    <w:rsid w:val="00806C60"/>
    <w:rsid w:val="00813024"/>
    <w:rsid w:val="008132AE"/>
    <w:rsid w:val="008251EB"/>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DB5"/>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67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3AE"/>
    <w:rsid w:val="00C767AB"/>
    <w:rsid w:val="00C7724C"/>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321FF"/>
    <w:rsid w:val="00171C66"/>
    <w:rsid w:val="001A42A0"/>
    <w:rsid w:val="001E75DB"/>
    <w:rsid w:val="00297F2D"/>
    <w:rsid w:val="003075AD"/>
    <w:rsid w:val="0031372B"/>
    <w:rsid w:val="00371EEF"/>
    <w:rsid w:val="0038047F"/>
    <w:rsid w:val="0038541E"/>
    <w:rsid w:val="003A7DD2"/>
    <w:rsid w:val="003B6A1C"/>
    <w:rsid w:val="003E6295"/>
    <w:rsid w:val="00462CEA"/>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1A2"/>
    <w:rsid w:val="007959E4"/>
    <w:rsid w:val="007A5200"/>
    <w:rsid w:val="008174AA"/>
    <w:rsid w:val="00842EEF"/>
    <w:rsid w:val="00874845"/>
    <w:rsid w:val="00893CE1"/>
    <w:rsid w:val="008A56B7"/>
    <w:rsid w:val="008F5313"/>
    <w:rsid w:val="009147B4"/>
    <w:rsid w:val="00950D5A"/>
    <w:rsid w:val="009A43EA"/>
    <w:rsid w:val="00A27A13"/>
    <w:rsid w:val="00A3196B"/>
    <w:rsid w:val="00A36328"/>
    <w:rsid w:val="00A73996"/>
    <w:rsid w:val="00AA0EAB"/>
    <w:rsid w:val="00B157B3"/>
    <w:rsid w:val="00B271E4"/>
    <w:rsid w:val="00B47B24"/>
    <w:rsid w:val="00BF05DF"/>
    <w:rsid w:val="00C049DE"/>
    <w:rsid w:val="00C3405B"/>
    <w:rsid w:val="00C935FD"/>
    <w:rsid w:val="00CC5EF2"/>
    <w:rsid w:val="00CF600D"/>
    <w:rsid w:val="00D55BC1"/>
    <w:rsid w:val="00D60C3A"/>
    <w:rsid w:val="00DA4755"/>
    <w:rsid w:val="00DB3202"/>
    <w:rsid w:val="00DF2CB3"/>
    <w:rsid w:val="00DF50E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877</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ennifer Patterson</cp:lastModifiedBy>
  <cp:revision>7</cp:revision>
  <cp:lastPrinted>2020-08-27T15:47:00Z</cp:lastPrinted>
  <dcterms:created xsi:type="dcterms:W3CDTF">2021-01-10T02:20:00Z</dcterms:created>
  <dcterms:modified xsi:type="dcterms:W3CDTF">2021-01-1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